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741F0816" w:rsidR="00610CD6" w:rsidRPr="005B07F0" w:rsidRDefault="005B07F0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proofErr w:type="gramStart"/>
            <w:r>
              <w:rPr>
                <w:rFonts w:ascii="Roboto" w:hAnsi="Roboto"/>
                <w:color w:val="202124"/>
                <w:sz w:val="20"/>
                <w:szCs w:val="20"/>
                <w:shd w:val="clear" w:color="auto" w:fill="FFFFFF"/>
                <w:lang w:val="en-US"/>
              </w:rPr>
              <w:t>not-null</w:t>
            </w:r>
            <w:proofErr w:type="gramEnd"/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D1EDB92" w:rsidR="00610CD6" w:rsidRPr="005B07F0" w:rsidRDefault="005B07F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лександър Боянов Божил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2E1F07CF" w:rsidR="00610CD6" w:rsidRPr="005B07F0" w:rsidRDefault="005B07F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9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E1B179D" w:rsidR="00610CD6" w:rsidRPr="005B07F0" w:rsidRDefault="005B07F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латомила Златкова Минч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B7682A7" w:rsidR="00610CD6" w:rsidRPr="005B07F0" w:rsidRDefault="005B07F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19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CECE837" w:rsidR="00610CD6" w:rsidRPr="005B07F0" w:rsidRDefault="005B07F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илвена Христофорова Мън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520C6EC" w:rsidR="00610CD6" w:rsidRPr="005B07F0" w:rsidRDefault="005B07F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15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E9DB914" w:rsidR="00610CD6" w:rsidRPr="005B07F0" w:rsidRDefault="005B07F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авел Мирославов Йордан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CFCFAB9" w:rsidR="00610CD6" w:rsidRPr="005B07F0" w:rsidRDefault="005B07F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1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7D73C3A" w:rsidR="00610CD6" w:rsidRPr="005B07F0" w:rsidRDefault="005B07F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елике Гюнай Садул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2CF4636D" w:rsidR="00610CD6" w:rsidRPr="005B07F0" w:rsidRDefault="005B07F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02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5B07F0"/>
    <w:rsid w:val="00610CD6"/>
    <w:rsid w:val="0067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ksander Bozhilov</cp:lastModifiedBy>
  <cp:revision>3</cp:revision>
  <dcterms:created xsi:type="dcterms:W3CDTF">2020-10-01T08:06:00Z</dcterms:created>
  <dcterms:modified xsi:type="dcterms:W3CDTF">2023-12-11T17:32:00Z</dcterms:modified>
</cp:coreProperties>
</file>